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410DEDF6">
                <wp:simplePos x="0" y="0"/>
                <wp:positionH relativeFrom="margin">
                  <wp:posOffset>5802630</wp:posOffset>
                </wp:positionH>
                <wp:positionV relativeFrom="paragraph">
                  <wp:posOffset>10604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008B6578" w:rsidR="008E2F34" w:rsidRPr="006D38E6" w:rsidRDefault="008E2F34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364150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৫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364150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১</w:t>
                            </w: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364150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8.3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mrf9i3gAAAAoBAAAPAAAAZHJzL2Rv&#10;d25yZXYueG1sTI/NTsMwEITvSLyDtUjcqF0oaRPiVAjElYr+Sdy28TaJiNdR7Dbh7eue4Dia0cw3&#10;+XK0rThT7xvHGqYTBYK4dKbhSsN28/GwAOEDssHWMWn4JQ/L4vYmx8y4gb/ovA6ViCXsM9RQh9Bl&#10;UvqyJot+4jri6B1dbzFE2VfS9DjEctvKR6USabHhuFBjR281lT/rk9Ww+zx+72dqVb3b525wo5Js&#10;U6n1/d34+gIi0Bj+wnDFj+hQRKaDO7HxotWQTp8ieohGMgdxDah0kYA4aEhmc5BFLv9fKC4A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pq3/Yt4AAAAKAQAADwAAAAAAAAAAAAAAAABQ&#10;BAAAZHJzL2Rvd25yZXYueG1sUEsFBgAAAAAEAAQA8wAAAFsFAAAAAA==&#10;" filled="f" stroked="f">
                <v:textbox>
                  <w:txbxContent>
                    <w:p w14:paraId="3BD75878" w14:textId="008B6578" w:rsidR="008E2F34" w:rsidRPr="006D38E6" w:rsidRDefault="008E2F34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364150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৫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364150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১</w:t>
                      </w: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364150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635EBEA1" w:rsidR="008F18F8" w:rsidRDefault="0071055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েঙ্গ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নেন্টস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F18F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23F462D" w:rsidR="008F18F8" w:rsidRDefault="008F18F8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ড়াই</w:t>
      </w:r>
      <w:proofErr w:type="spellEnd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CD059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</w:p>
    <w:p w14:paraId="4B53C02E" w14:textId="525B45D7" w:rsidR="008F18F8" w:rsidRDefault="008F18F8" w:rsidP="00710553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67FBEFD" w14:textId="77777777" w:rsidR="00364150" w:rsidRDefault="00710553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১”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াইপ</w:t>
      </w:r>
      <w:proofErr w:type="spellEnd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্বারা</w:t>
      </w:r>
      <w:proofErr w:type="spellEnd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তুন</w:t>
      </w:r>
      <w:proofErr w:type="spellEnd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েচি</w:t>
      </w:r>
      <w:proofErr w:type="spellEnd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6415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প্ল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ী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</w:t>
      </w:r>
    </w:p>
    <w:p w14:paraId="2D4F55BE" w14:textId="77777777" w:rsidR="00196568" w:rsidRDefault="00364150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৫-০১-২০২২</w:t>
      </w:r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ইং </w:t>
      </w:r>
      <w:proofErr w:type="spellStart"/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ারিখ</w:t>
      </w:r>
      <w:proofErr w:type="spellEnd"/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২৪১ </w:t>
      </w:r>
      <w:proofErr w:type="spellStart"/>
      <w:r w:rsidR="0019656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োড়া</w:t>
      </w:r>
      <w:proofErr w:type="spellEnd"/>
    </w:p>
    <w:p w14:paraId="18401B61" w14:textId="77777777" w:rsidR="00196568" w:rsidRDefault="00196568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৬-০১-</w:t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২০২২”   </w:t>
      </w:r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”       = ১৭৪    ”</w:t>
      </w:r>
    </w:p>
    <w:p w14:paraId="72471862" w14:textId="73F6B243" w:rsidR="00196568" w:rsidRDefault="00196568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৭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১-</w:t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২০২২”   </w:t>
      </w:r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”      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১৪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”</w:t>
      </w:r>
    </w:p>
    <w:p w14:paraId="563B36BB" w14:textId="593A7B36" w:rsidR="00196568" w:rsidRDefault="00196568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৯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১-</w:t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২০২২”   </w:t>
      </w:r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”      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৬০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”</w:t>
      </w:r>
    </w:p>
    <w:p w14:paraId="0E33BA70" w14:textId="0B1B031D" w:rsidR="00196568" w:rsidRDefault="00196568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২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১-</w:t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২০২২”   </w:t>
      </w:r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”      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৩৩৯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”</w:t>
      </w:r>
    </w:p>
    <w:p w14:paraId="61333C13" w14:textId="3EF19ADC" w:rsidR="00196568" w:rsidRDefault="00196568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৩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১-</w:t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২০২২”   </w:t>
      </w:r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”       = ১৭৪    ”</w:t>
      </w:r>
    </w:p>
    <w:p w14:paraId="55CEC961" w14:textId="12F58656" w:rsidR="00196568" w:rsidRDefault="00196568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৫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১-</w:t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২০২২”   </w:t>
      </w:r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”      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৯২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”</w:t>
      </w:r>
    </w:p>
    <w:p w14:paraId="613B0F34" w14:textId="6FB06C58" w:rsidR="00196568" w:rsidRDefault="00196568" w:rsidP="00196568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৬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১-</w:t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২০২২”   </w:t>
      </w:r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”      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১১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”</w:t>
      </w:r>
    </w:p>
    <w:p w14:paraId="15ADE903" w14:textId="4F97B0E0" w:rsidR="00710553" w:rsidRPr="0058584A" w:rsidRDefault="0058584A" w:rsidP="0058584A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</w:pPr>
      <w:r w:rsidRPr="0058584A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৩০</w:t>
      </w:r>
      <w:r w:rsidR="00196568" w:rsidRPr="0058584A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-০১-</w:t>
      </w:r>
      <w:proofErr w:type="gramStart"/>
      <w:r w:rsidR="00196568" w:rsidRPr="0058584A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২০২২”   </w:t>
      </w:r>
      <w:proofErr w:type="gramEnd"/>
      <w:r w:rsidR="00196568" w:rsidRPr="0058584A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”       = </w:t>
      </w:r>
      <w:r w:rsidRPr="0058584A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১২৫</w:t>
      </w:r>
      <w:r w:rsidR="00196568" w:rsidRPr="0058584A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”</w:t>
      </w:r>
    </w:p>
    <w:p w14:paraId="6700812C" w14:textId="31B85062" w:rsidR="008F18F8" w:rsidRDefault="0058584A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১৮৩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জো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06F08510" w14:textId="6C178B56" w:rsidR="0058584A" w:rsidRDefault="0058584A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জো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৪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</w:t>
      </w:r>
      <w:r w:rsidR="004023C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২,৫৬,২০০.০০ </w:t>
      </w:r>
    </w:p>
    <w:p w14:paraId="3DDCFD69" w14:textId="77777777" w:rsidR="004023CA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</w:p>
    <w:p w14:paraId="1968545F" w14:textId="5E495209" w:rsidR="008F18F8" w:rsidRPr="00E00A33" w:rsidRDefault="008F18F8" w:rsidP="004023CA">
      <w:pPr>
        <w:spacing w:after="120"/>
        <w:ind w:left="2160" w:firstLine="7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58584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8584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াপ্পান্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8584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mwqAUAIkniZiwAAAA="/>
  </w:docVars>
  <w:rsids>
    <w:rsidRoot w:val="007D02D1"/>
    <w:rsid w:val="00196568"/>
    <w:rsid w:val="001D6DAD"/>
    <w:rsid w:val="00203B44"/>
    <w:rsid w:val="00364150"/>
    <w:rsid w:val="004023CA"/>
    <w:rsid w:val="0058584A"/>
    <w:rsid w:val="006D38E6"/>
    <w:rsid w:val="00710553"/>
    <w:rsid w:val="007D02D1"/>
    <w:rsid w:val="00887277"/>
    <w:rsid w:val="008E2F34"/>
    <w:rsid w:val="008F18F8"/>
    <w:rsid w:val="00CD0596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055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2-02-06T17:10:00Z</dcterms:created>
  <dcterms:modified xsi:type="dcterms:W3CDTF">2022-02-06T17:10:00Z</dcterms:modified>
</cp:coreProperties>
</file>